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zoey zhou</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zoe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zhou</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014 Deerfield Road, Highland Park, IL, USA Highland Park, IL, USA 6003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zoeyzhou1120@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804568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fei</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28/202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3/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